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35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9497"/>
      </w:tblGrid>
      <w:tr w:rsidR="00897AD1" w:rsidRPr="006F4C64" w14:paraId="1BFC7E86" w14:textId="77777777" w:rsidTr="00D61053">
        <w:trPr>
          <w:cantSplit/>
          <w:trHeight w:hRule="exact" w:val="583"/>
          <w:jc w:val="center"/>
        </w:trPr>
        <w:tc>
          <w:tcPr>
            <w:tcW w:w="5000" w:type="pct"/>
            <w:shd w:val="clear" w:color="auto" w:fill="D9D9D9" w:themeFill="background1" w:themeFillShade="D9"/>
          </w:tcPr>
          <w:p w14:paraId="484006BC" w14:textId="59787953" w:rsidR="008648C6" w:rsidRDefault="008648C6" w:rsidP="008648C6">
            <w:pPr>
              <w:pStyle w:val="Overskrift1"/>
              <w:spacing w:before="40" w:after="0"/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 xml:space="preserve">INCLUSION SUPPORT </w:t>
            </w:r>
          </w:p>
          <w:p w14:paraId="0ECAFA99" w14:textId="6CCBD406" w:rsidR="00897AD1" w:rsidRPr="008648C6" w:rsidRDefault="0071687B" w:rsidP="008648C6">
            <w:pPr>
              <w:pStyle w:val="Overskrift1"/>
              <w:spacing w:before="40" w:after="0"/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 xml:space="preserve">Ansøgning om </w:t>
            </w:r>
            <w:r w:rsidR="00897AD1" w:rsidRPr="008648C6"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tilskud til deltagere med fysisk</w:t>
            </w:r>
            <w:r w:rsidR="00486A17" w:rsidRPr="008648C6"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 xml:space="preserve"> eller </w:t>
            </w:r>
            <w:r w:rsidR="00897AD1" w:rsidRPr="008648C6"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psykisk funktions</w:t>
            </w:r>
            <w:r w:rsidR="00486A17" w:rsidRPr="008648C6">
              <w:rPr>
                <w:rFonts w:ascii="Verdana" w:hAnsi="Verdana"/>
                <w:bCs/>
                <w:caps w:val="0"/>
                <w:spacing w:val="4"/>
                <w:sz w:val="18"/>
                <w:szCs w:val="18"/>
              </w:rPr>
              <w:t>nedsættelse</w:t>
            </w:r>
          </w:p>
        </w:tc>
      </w:tr>
    </w:tbl>
    <w:p w14:paraId="0640A0EA" w14:textId="77777777" w:rsidR="00370C8A" w:rsidRDefault="00370C8A" w:rsidP="00370C8A">
      <w:pPr>
        <w:pStyle w:val="Sidefod"/>
        <w:tabs>
          <w:tab w:val="clear" w:pos="4819"/>
          <w:tab w:val="clear" w:pos="9071"/>
        </w:tabs>
        <w:jc w:val="center"/>
        <w:rPr>
          <w:rFonts w:ascii="Verdana" w:hAnsi="Verdana"/>
          <w:spacing w:val="4"/>
          <w:sz w:val="18"/>
          <w:szCs w:val="18"/>
        </w:rPr>
      </w:pPr>
    </w:p>
    <w:p w14:paraId="3B433FEC" w14:textId="77777777" w:rsidR="009228C7" w:rsidRPr="006F4C64" w:rsidRDefault="009228C7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37"/>
        <w:gridCol w:w="2667"/>
        <w:gridCol w:w="989"/>
        <w:gridCol w:w="3365"/>
      </w:tblGrid>
      <w:tr w:rsidR="00897AD1" w:rsidRPr="006F4C64" w14:paraId="5339FE66" w14:textId="77777777" w:rsidTr="008648C6">
        <w:trPr>
          <w:cantSplit/>
        </w:trPr>
        <w:tc>
          <w:tcPr>
            <w:tcW w:w="9639" w:type="dxa"/>
            <w:gridSpan w:val="4"/>
            <w:shd w:val="clear" w:color="auto" w:fill="D9D9D9" w:themeFill="background1" w:themeFillShade="D9"/>
          </w:tcPr>
          <w:p w14:paraId="1DF821EB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b/>
                <w:spacing w:val="4"/>
                <w:sz w:val="18"/>
                <w:szCs w:val="18"/>
              </w:rPr>
              <w:t>Oplysninger om ansøger (institution)</w:t>
            </w:r>
          </w:p>
        </w:tc>
      </w:tr>
      <w:tr w:rsidR="00897AD1" w:rsidRPr="006F4C64" w14:paraId="58059805" w14:textId="77777777" w:rsidTr="00897AD1">
        <w:trPr>
          <w:cantSplit/>
        </w:trPr>
        <w:tc>
          <w:tcPr>
            <w:tcW w:w="2552" w:type="dxa"/>
          </w:tcPr>
          <w:p w14:paraId="72E17A93" w14:textId="4D6DF4FB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Nationalt ID-nummer</w:t>
            </w:r>
            <w:r w:rsidR="005E548C" w:rsidRPr="006F4C64"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087" w:type="dxa"/>
            <w:gridSpan w:val="3"/>
          </w:tcPr>
          <w:p w14:paraId="4F284C57" w14:textId="58D40C16" w:rsidR="00897AD1" w:rsidRPr="006F4C64" w:rsidRDefault="008C772A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KA131-HED-20</w:t>
            </w:r>
            <w:r w:rsidR="006941A8">
              <w:rPr>
                <w:rFonts w:ascii="Verdana" w:hAnsi="Verdana"/>
                <w:spacing w:val="4"/>
                <w:sz w:val="18"/>
                <w:szCs w:val="18"/>
              </w:rPr>
              <w:t>??????</w:t>
            </w:r>
            <w:r w:rsidR="00E72259">
              <w:rPr>
                <w:rStyle w:val="Fodnotehenvisning"/>
                <w:rFonts w:ascii="Verdana" w:hAnsi="Verdana"/>
                <w:spacing w:val="4"/>
                <w:sz w:val="18"/>
                <w:szCs w:val="18"/>
              </w:rPr>
              <w:footnoteReference w:id="1"/>
            </w:r>
          </w:p>
        </w:tc>
      </w:tr>
      <w:tr w:rsidR="00897AD1" w:rsidRPr="006F4C64" w14:paraId="76968B55" w14:textId="77777777" w:rsidTr="00897AD1">
        <w:trPr>
          <w:cantSplit/>
        </w:trPr>
        <w:tc>
          <w:tcPr>
            <w:tcW w:w="2552" w:type="dxa"/>
          </w:tcPr>
          <w:p w14:paraId="69A5DFAA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Institutionens navn</w:t>
            </w:r>
          </w:p>
        </w:tc>
        <w:tc>
          <w:tcPr>
            <w:tcW w:w="7087" w:type="dxa"/>
            <w:gridSpan w:val="3"/>
          </w:tcPr>
          <w:p w14:paraId="1B827386" w14:textId="51566EAF" w:rsidR="00897AD1" w:rsidRPr="006F4C64" w:rsidRDefault="006941A8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spacing w:val="4"/>
                <w:sz w:val="18"/>
                <w:szCs w:val="18"/>
              </w:rPr>
              <w:t>Danmarks Medie- og Journalisthøjskole</w:t>
            </w:r>
          </w:p>
        </w:tc>
      </w:tr>
      <w:tr w:rsidR="00897AD1" w:rsidRPr="006F4C64" w14:paraId="7CBC2CE8" w14:textId="77777777" w:rsidTr="00897AD1">
        <w:trPr>
          <w:cantSplit/>
        </w:trPr>
        <w:tc>
          <w:tcPr>
            <w:tcW w:w="2552" w:type="dxa"/>
          </w:tcPr>
          <w:p w14:paraId="086C29CD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Institutionens adresse:</w:t>
            </w:r>
          </w:p>
        </w:tc>
        <w:tc>
          <w:tcPr>
            <w:tcW w:w="7087" w:type="dxa"/>
            <w:gridSpan w:val="3"/>
          </w:tcPr>
          <w:p w14:paraId="388C62EF" w14:textId="69CD4533" w:rsidR="00897AD1" w:rsidRPr="006F4C64" w:rsidRDefault="006941A8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z w:val="18"/>
                <w:szCs w:val="18"/>
              </w:rPr>
            </w:pPr>
            <w:r w:rsidRPr="006941A8">
              <w:rPr>
                <w:rFonts w:ascii="Verdana" w:hAnsi="Verdana"/>
                <w:sz w:val="18"/>
                <w:szCs w:val="18"/>
              </w:rPr>
              <w:t>Helsingforsgade 6A</w:t>
            </w:r>
            <w:r>
              <w:rPr>
                <w:rStyle w:val="Fodnotehenvisning"/>
                <w:rFonts w:ascii="Verdana" w:hAnsi="Verdana"/>
                <w:sz w:val="18"/>
                <w:szCs w:val="18"/>
              </w:rPr>
              <w:footnoteReference w:id="2"/>
            </w:r>
          </w:p>
        </w:tc>
      </w:tr>
      <w:tr w:rsidR="00897AD1" w:rsidRPr="006F4C64" w14:paraId="4C4BD540" w14:textId="77777777" w:rsidTr="00897AD1">
        <w:trPr>
          <w:cantSplit/>
        </w:trPr>
        <w:tc>
          <w:tcPr>
            <w:tcW w:w="2552" w:type="dxa"/>
          </w:tcPr>
          <w:p w14:paraId="5A13C86D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 xml:space="preserve">Postnummer </w:t>
            </w:r>
          </w:p>
        </w:tc>
        <w:tc>
          <w:tcPr>
            <w:tcW w:w="2693" w:type="dxa"/>
          </w:tcPr>
          <w:p w14:paraId="43FCD916" w14:textId="10E493CE" w:rsidR="00897AD1" w:rsidRPr="006F4C64" w:rsidRDefault="00405200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z w:val="18"/>
                <w:szCs w:val="18"/>
              </w:rPr>
            </w:pPr>
            <w:r w:rsidRPr="006F4C64">
              <w:rPr>
                <w:rFonts w:ascii="Verdana" w:hAnsi="Verdana"/>
                <w:sz w:val="18"/>
                <w:szCs w:val="18"/>
              </w:rPr>
              <w:t>8</w:t>
            </w:r>
            <w:r w:rsidR="006941A8">
              <w:rPr>
                <w:rFonts w:ascii="Verdana" w:hAnsi="Verdana"/>
                <w:sz w:val="18"/>
                <w:szCs w:val="18"/>
              </w:rPr>
              <w:t>2</w:t>
            </w:r>
            <w:r w:rsidRPr="006F4C64">
              <w:rPr>
                <w:rFonts w:ascii="Verdana" w:hAnsi="Verdana"/>
                <w:sz w:val="18"/>
                <w:szCs w:val="18"/>
              </w:rPr>
              <w:t>00</w:t>
            </w:r>
          </w:p>
        </w:tc>
        <w:tc>
          <w:tcPr>
            <w:tcW w:w="992" w:type="dxa"/>
          </w:tcPr>
          <w:p w14:paraId="5620F283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By</w:t>
            </w:r>
          </w:p>
        </w:tc>
        <w:tc>
          <w:tcPr>
            <w:tcW w:w="3402" w:type="dxa"/>
          </w:tcPr>
          <w:p w14:paraId="49047D68" w14:textId="2391587C" w:rsidR="00897AD1" w:rsidRPr="006F4C64" w:rsidRDefault="00405200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 xml:space="preserve">Aarhus </w:t>
            </w:r>
            <w:r w:rsidR="006941A8">
              <w:rPr>
                <w:rFonts w:ascii="Verdana" w:hAnsi="Verdana"/>
                <w:bCs/>
                <w:sz w:val="18"/>
                <w:szCs w:val="18"/>
              </w:rPr>
              <w:t>N</w:t>
            </w:r>
          </w:p>
        </w:tc>
      </w:tr>
      <w:tr w:rsidR="00897AD1" w:rsidRPr="006F4C64" w14:paraId="13C08191" w14:textId="77777777" w:rsidTr="00897AD1">
        <w:trPr>
          <w:cantSplit/>
        </w:trPr>
        <w:tc>
          <w:tcPr>
            <w:tcW w:w="2552" w:type="dxa"/>
          </w:tcPr>
          <w:p w14:paraId="1440C342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Kontaktperson</w:t>
            </w:r>
          </w:p>
        </w:tc>
        <w:tc>
          <w:tcPr>
            <w:tcW w:w="2693" w:type="dxa"/>
          </w:tcPr>
          <w:p w14:paraId="138F67A3" w14:textId="21927ED1" w:rsidR="00897AD1" w:rsidRPr="006F4C64" w:rsidRDefault="006941A8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941A8">
              <w:rPr>
                <w:rFonts w:ascii="Verdana" w:hAnsi="Verdana"/>
                <w:b/>
                <w:bCs/>
                <w:sz w:val="18"/>
                <w:szCs w:val="18"/>
              </w:rPr>
              <w:t xml:space="preserve">Xavier Lepetit </w:t>
            </w:r>
          </w:p>
        </w:tc>
        <w:tc>
          <w:tcPr>
            <w:tcW w:w="992" w:type="dxa"/>
          </w:tcPr>
          <w:p w14:paraId="7F879594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Telefon</w:t>
            </w:r>
          </w:p>
        </w:tc>
        <w:tc>
          <w:tcPr>
            <w:tcW w:w="3402" w:type="dxa"/>
          </w:tcPr>
          <w:p w14:paraId="0F8245E8" w14:textId="7963A9CD" w:rsidR="00897AD1" w:rsidRPr="006F4C64" w:rsidRDefault="006941A8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941A8">
              <w:rPr>
                <w:rFonts w:ascii="Verdana" w:hAnsi="Verdana"/>
                <w:b/>
                <w:bCs/>
                <w:sz w:val="18"/>
                <w:szCs w:val="18"/>
                <w:lang w:val="en-GB"/>
              </w:rPr>
              <w:t>+45 30 36 48 37</w:t>
            </w:r>
          </w:p>
        </w:tc>
      </w:tr>
      <w:tr w:rsidR="00897AD1" w:rsidRPr="006F4C64" w14:paraId="370F63ED" w14:textId="77777777" w:rsidTr="00C813DC">
        <w:trPr>
          <w:cantSplit/>
        </w:trPr>
        <w:tc>
          <w:tcPr>
            <w:tcW w:w="2552" w:type="dxa"/>
          </w:tcPr>
          <w:p w14:paraId="5B375890" w14:textId="77777777" w:rsidR="00897AD1" w:rsidRPr="006F4C64" w:rsidRDefault="00897AD1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Cs/>
                <w:sz w:val="18"/>
                <w:szCs w:val="18"/>
              </w:rPr>
              <w:t>Email til kontaktperson</w:t>
            </w:r>
          </w:p>
        </w:tc>
        <w:tc>
          <w:tcPr>
            <w:tcW w:w="7087" w:type="dxa"/>
            <w:gridSpan w:val="3"/>
          </w:tcPr>
          <w:p w14:paraId="754D71B0" w14:textId="3DAFBA1C" w:rsidR="00897AD1" w:rsidRPr="006F4C64" w:rsidRDefault="00390FFC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F4C64">
              <w:rPr>
                <w:rFonts w:ascii="Verdana" w:hAnsi="Verdana"/>
                <w:b/>
                <w:bCs/>
                <w:sz w:val="18"/>
                <w:szCs w:val="18"/>
              </w:rPr>
              <w:t>erasmus</w:t>
            </w:r>
            <w:r w:rsidR="00405200" w:rsidRPr="006F4C64">
              <w:rPr>
                <w:rFonts w:ascii="Verdana" w:hAnsi="Verdana"/>
                <w:b/>
                <w:bCs/>
                <w:sz w:val="18"/>
                <w:szCs w:val="18"/>
              </w:rPr>
              <w:t>@</w:t>
            </w:r>
            <w:r w:rsidR="006941A8">
              <w:rPr>
                <w:rFonts w:ascii="Verdana" w:hAnsi="Verdana"/>
                <w:b/>
                <w:bCs/>
                <w:sz w:val="18"/>
                <w:szCs w:val="18"/>
              </w:rPr>
              <w:t>dmjx</w:t>
            </w:r>
            <w:r w:rsidR="00405200" w:rsidRPr="006F4C64">
              <w:rPr>
                <w:rFonts w:ascii="Verdana" w:hAnsi="Verdana"/>
                <w:b/>
                <w:bCs/>
                <w:sz w:val="18"/>
                <w:szCs w:val="18"/>
              </w:rPr>
              <w:t>.dk</w:t>
            </w:r>
          </w:p>
        </w:tc>
      </w:tr>
    </w:tbl>
    <w:p w14:paraId="64793FA8" w14:textId="77777777" w:rsidR="00897AD1" w:rsidRPr="006F4C64" w:rsidRDefault="00897AD1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2"/>
        <w:gridCol w:w="7016"/>
      </w:tblGrid>
      <w:tr w:rsidR="005E548C" w:rsidRPr="006F4C64" w14:paraId="05BFF45E" w14:textId="77777777" w:rsidTr="008648C6">
        <w:trPr>
          <w:cantSplit/>
        </w:trPr>
        <w:tc>
          <w:tcPr>
            <w:tcW w:w="9639" w:type="dxa"/>
            <w:gridSpan w:val="2"/>
            <w:shd w:val="clear" w:color="auto" w:fill="D9D9D9" w:themeFill="background1" w:themeFillShade="D9"/>
          </w:tcPr>
          <w:p w14:paraId="1A8BF197" w14:textId="3C8398E5" w:rsidR="005E548C" w:rsidRPr="006F4C64" w:rsidRDefault="005E548C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b/>
                <w:spacing w:val="4"/>
                <w:sz w:val="18"/>
                <w:szCs w:val="18"/>
              </w:rPr>
              <w:t>Oplysning om deltager</w:t>
            </w:r>
            <w:r w:rsidR="00FD2476">
              <w:rPr>
                <w:rFonts w:ascii="Verdana" w:hAnsi="Verdana"/>
                <w:b/>
                <w:spacing w:val="4"/>
                <w:sz w:val="18"/>
                <w:szCs w:val="18"/>
              </w:rPr>
              <w:t>/studerende</w:t>
            </w:r>
          </w:p>
        </w:tc>
      </w:tr>
      <w:tr w:rsidR="00136E2F" w:rsidRPr="006F4C64" w14:paraId="55BD9DC3" w14:textId="77777777" w:rsidTr="009531DB">
        <w:trPr>
          <w:cantSplit/>
        </w:trPr>
        <w:tc>
          <w:tcPr>
            <w:tcW w:w="2552" w:type="dxa"/>
          </w:tcPr>
          <w:p w14:paraId="300E6AB4" w14:textId="2A499328" w:rsidR="00136E2F" w:rsidRPr="006F4C64" w:rsidRDefault="00FD2476" w:rsidP="00490D85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>Studerendes navn</w:t>
            </w:r>
          </w:p>
        </w:tc>
        <w:tc>
          <w:tcPr>
            <w:tcW w:w="7087" w:type="dxa"/>
          </w:tcPr>
          <w:p w14:paraId="342049D7" w14:textId="74D3163D" w:rsidR="00136E2F" w:rsidRPr="006F4C64" w:rsidRDefault="00DF41E9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spacing w:val="4"/>
                <w:sz w:val="18"/>
                <w:szCs w:val="18"/>
              </w:rPr>
              <w:t>Minnie Mouse</w:t>
            </w:r>
          </w:p>
        </w:tc>
      </w:tr>
      <w:tr w:rsidR="00136E2F" w:rsidRPr="006F4C64" w14:paraId="0E64C0C8" w14:textId="77777777" w:rsidTr="009531DB">
        <w:trPr>
          <w:cantSplit/>
        </w:trPr>
        <w:tc>
          <w:tcPr>
            <w:tcW w:w="2552" w:type="dxa"/>
          </w:tcPr>
          <w:p w14:paraId="665A27D1" w14:textId="258A3215" w:rsidR="00136E2F" w:rsidRPr="006F4C64" w:rsidRDefault="00BC0E5C" w:rsidP="00490D85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>Destination</w:t>
            </w:r>
          </w:p>
        </w:tc>
        <w:tc>
          <w:tcPr>
            <w:tcW w:w="7087" w:type="dxa"/>
          </w:tcPr>
          <w:p w14:paraId="2BB65EEF" w14:textId="7922C8A4" w:rsidR="00136E2F" w:rsidRPr="006F4C64" w:rsidRDefault="007D33D6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spacing w:val="4"/>
                <w:sz w:val="18"/>
                <w:szCs w:val="18"/>
              </w:rPr>
              <w:t>KU Leuven, Belgien</w:t>
            </w:r>
          </w:p>
        </w:tc>
      </w:tr>
      <w:tr w:rsidR="00136E2F" w:rsidRPr="006F4C64" w14:paraId="1A15B3F0" w14:textId="77777777" w:rsidTr="009531DB">
        <w:trPr>
          <w:cantSplit/>
        </w:trPr>
        <w:tc>
          <w:tcPr>
            <w:tcW w:w="2552" w:type="dxa"/>
          </w:tcPr>
          <w:p w14:paraId="4A4476D9" w14:textId="2C95066D" w:rsidR="00136E2F" w:rsidRPr="006F4C64" w:rsidRDefault="00BC0E5C" w:rsidP="00136E2F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 xml:space="preserve">Mobilitetsperiode </w:t>
            </w:r>
          </w:p>
        </w:tc>
        <w:tc>
          <w:tcPr>
            <w:tcW w:w="7087" w:type="dxa"/>
          </w:tcPr>
          <w:p w14:paraId="3F903388" w14:textId="3DDDA3D9" w:rsidR="00136E2F" w:rsidRPr="006F4C64" w:rsidRDefault="00405200" w:rsidP="009531DB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spacing w:val="4"/>
                <w:sz w:val="18"/>
                <w:szCs w:val="18"/>
              </w:rPr>
            </w:pP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0</w:t>
            </w:r>
            <w:r w:rsidR="007D33D6">
              <w:rPr>
                <w:rFonts w:ascii="Verdana" w:hAnsi="Verdana"/>
                <w:spacing w:val="4"/>
                <w:sz w:val="18"/>
                <w:szCs w:val="18"/>
              </w:rPr>
              <w:t>4</w:t>
            </w: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0</w:t>
            </w:r>
            <w:r w:rsidR="007D33D6">
              <w:rPr>
                <w:rFonts w:ascii="Verdana" w:hAnsi="Verdana"/>
                <w:spacing w:val="4"/>
                <w:sz w:val="18"/>
                <w:szCs w:val="18"/>
              </w:rPr>
              <w:t>2</w:t>
            </w: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2</w:t>
            </w:r>
            <w:r w:rsidR="00481C5A" w:rsidRPr="006F4C64">
              <w:rPr>
                <w:rFonts w:ascii="Verdana" w:hAnsi="Verdana"/>
                <w:spacing w:val="4"/>
                <w:sz w:val="18"/>
                <w:szCs w:val="18"/>
              </w:rPr>
              <w:t>3</w:t>
            </w:r>
            <w:r w:rsidRPr="006F4C64">
              <w:rPr>
                <w:rFonts w:ascii="Verdana" w:hAnsi="Verdana"/>
                <w:spacing w:val="4"/>
                <w:sz w:val="18"/>
                <w:szCs w:val="18"/>
              </w:rPr>
              <w:t>-</w:t>
            </w:r>
            <w:r w:rsidR="007D33D6">
              <w:rPr>
                <w:rFonts w:ascii="Verdana" w:hAnsi="Verdana"/>
                <w:spacing w:val="4"/>
                <w:sz w:val="18"/>
                <w:szCs w:val="18"/>
              </w:rPr>
              <w:t>300623</w:t>
            </w:r>
          </w:p>
        </w:tc>
      </w:tr>
    </w:tbl>
    <w:p w14:paraId="4DA4B542" w14:textId="6CC3F7E4" w:rsidR="00897AD1" w:rsidRDefault="00897AD1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05DD557E" w14:textId="77777777" w:rsidR="00A87F7B" w:rsidRDefault="00A87F7B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14876079" w14:textId="1BACB81D" w:rsidR="00CF1DAC" w:rsidRPr="00A2366F" w:rsidRDefault="00CF1DAC" w:rsidP="00CF1DAC">
      <w:pPr>
        <w:pStyle w:val="Sidefod"/>
        <w:tabs>
          <w:tab w:val="clear" w:pos="4819"/>
          <w:tab w:val="clear" w:pos="9071"/>
        </w:tabs>
        <w:rPr>
          <w:rFonts w:ascii="Verdana" w:hAnsi="Verdana"/>
          <w:b/>
          <w:bCs/>
          <w:iCs/>
          <w:spacing w:val="4"/>
          <w:sz w:val="18"/>
          <w:szCs w:val="18"/>
        </w:rPr>
      </w:pPr>
      <w:r w:rsidRPr="00A2366F">
        <w:rPr>
          <w:rFonts w:ascii="Verdana" w:hAnsi="Verdana"/>
          <w:b/>
          <w:bCs/>
          <w:iCs/>
          <w:spacing w:val="4"/>
          <w:sz w:val="18"/>
          <w:szCs w:val="18"/>
        </w:rPr>
        <w:t xml:space="preserve">Eksempler på øgede udgifter forbundet med særlige behov </w:t>
      </w:r>
      <w:r w:rsidR="0016116A">
        <w:rPr>
          <w:rFonts w:ascii="Verdana" w:hAnsi="Verdana"/>
          <w:b/>
          <w:bCs/>
          <w:iCs/>
          <w:spacing w:val="4"/>
          <w:sz w:val="18"/>
          <w:szCs w:val="18"/>
        </w:rPr>
        <w:br/>
      </w:r>
    </w:p>
    <w:p w14:paraId="288CC95E" w14:textId="77777777" w:rsidR="00CF1DAC" w:rsidRPr="00A2366F" w:rsidRDefault="00CF1DAC" w:rsidP="00CF1DAC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særlig transport (der kan f.eks. være behov for taxa/special transport i stedet for offentlig/kollektiv transport)</w:t>
      </w:r>
    </w:p>
    <w:p w14:paraId="3C15D299" w14:textId="127141CC" w:rsidR="00CF1DAC" w:rsidRPr="00A2366F" w:rsidRDefault="00CF1DAC" w:rsidP="00CF1DAC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tilpasset bolig (her kan du søge om differencen/prisforskellen på almindelig studiebolig og </w:t>
      </w:r>
      <w:r w:rsidR="00887BC5" w:rsidRPr="00A2366F">
        <w:rPr>
          <w:rFonts w:ascii="Verdana" w:hAnsi="Verdana" w:cs="Arial"/>
          <w:bCs/>
          <w:iCs/>
          <w:spacing w:val="4"/>
          <w:sz w:val="18"/>
          <w:szCs w:val="18"/>
        </w:rPr>
        <w:t>f.eks.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 særlig handicapbolig eller eneværelse)</w:t>
      </w:r>
    </w:p>
    <w:p w14:paraId="2C3CFAF2" w14:textId="77777777" w:rsidR="00CF1DAC" w:rsidRPr="00A2366F" w:rsidRDefault="00CF1DAC" w:rsidP="00CF1DAC">
      <w:pPr>
        <w:pStyle w:val="Sidefod"/>
        <w:numPr>
          <w:ilvl w:val="0"/>
          <w:numId w:val="2"/>
        </w:numPr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lægebehandling, fysioterapi og lignende i udlandet</w:t>
      </w:r>
    </w:p>
    <w:p w14:paraId="3A73D4B4" w14:textId="77777777" w:rsidR="00CF1DAC" w:rsidRPr="006F4C64" w:rsidRDefault="00CF1DAC" w:rsidP="00CF1DAC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4C1FEBE1" w14:textId="77777777" w:rsidR="009E6F69" w:rsidRPr="00216A7C" w:rsidRDefault="009E6F69" w:rsidP="009E6F69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  <w:highlight w:val="yellow"/>
        </w:rPr>
      </w:pPr>
      <w:r w:rsidRPr="00216A7C">
        <w:rPr>
          <w:rFonts w:ascii="Verdana" w:hAnsi="Verdana"/>
          <w:i/>
          <w:spacing w:val="4"/>
          <w:sz w:val="18"/>
          <w:szCs w:val="18"/>
          <w:highlight w:val="yellow"/>
        </w:rPr>
        <w:t xml:space="preserve">Bemærk, det skal være udgifter som er ekstraordinære i forbindelse med studieopholdet i udlandet og det skal være udgifter som du ikke får dækket på anden vis. </w:t>
      </w:r>
    </w:p>
    <w:p w14:paraId="7FA8EB2E" w14:textId="77777777" w:rsidR="009E6F69" w:rsidRPr="00216A7C" w:rsidRDefault="009E6F69" w:rsidP="009E6F69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  <w:highlight w:val="yellow"/>
        </w:rPr>
      </w:pPr>
    </w:p>
    <w:p w14:paraId="0E5338C1" w14:textId="77777777" w:rsidR="009E6F69" w:rsidRPr="00DF41E9" w:rsidRDefault="009E6F69" w:rsidP="009E6F69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  <w:r w:rsidRPr="00216A7C">
        <w:rPr>
          <w:rFonts w:ascii="Verdana" w:hAnsi="Verdana"/>
          <w:i/>
          <w:spacing w:val="4"/>
          <w:sz w:val="18"/>
          <w:szCs w:val="18"/>
          <w:highlight w:val="yellow"/>
        </w:rPr>
        <w:t>Hvis du er tildelt Fewer opportunities top-up, skal det være udgifter der overstiger de 250 Euro pr måned:</w:t>
      </w:r>
      <w:r w:rsidRPr="00DF41E9">
        <w:rPr>
          <w:rFonts w:ascii="Verdana" w:hAnsi="Verdana"/>
          <w:i/>
          <w:spacing w:val="4"/>
          <w:sz w:val="18"/>
          <w:szCs w:val="18"/>
        </w:rPr>
        <w:t xml:space="preserve"> </w:t>
      </w:r>
    </w:p>
    <w:p w14:paraId="095DA5E3" w14:textId="77777777" w:rsidR="00476B8E" w:rsidRDefault="00476B8E" w:rsidP="00476B8E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1CF8BFA3" w14:textId="77777777" w:rsidR="009E6F69" w:rsidRDefault="009E6F69" w:rsidP="00476B8E">
      <w:pPr>
        <w:pStyle w:val="Sidefod"/>
        <w:tabs>
          <w:tab w:val="clear" w:pos="4819"/>
          <w:tab w:val="clear" w:pos="9071"/>
        </w:tabs>
        <w:jc w:val="center"/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</w:pPr>
    </w:p>
    <w:p w14:paraId="1671ED86" w14:textId="29B4ED1A" w:rsidR="00CF1DAC" w:rsidRPr="00D7543A" w:rsidRDefault="00CF1DAC" w:rsidP="00476B8E">
      <w:pPr>
        <w:pStyle w:val="Sidefod"/>
        <w:tabs>
          <w:tab w:val="clear" w:pos="4819"/>
          <w:tab w:val="clear" w:pos="9071"/>
        </w:tabs>
        <w:jc w:val="center"/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</w:pPr>
      <w:r w:rsidRP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 xml:space="preserve">Nedenstående </w:t>
      </w:r>
      <w:r w:rsid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 xml:space="preserve">(de blå afsnit) </w:t>
      </w:r>
      <w:r w:rsidRP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 xml:space="preserve">udfyldes af den studerende, for at give et overblik </w:t>
      </w:r>
      <w:r w:rsidR="00D7543A" w:rsidRP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 xml:space="preserve">over </w:t>
      </w:r>
      <w:r w:rsidR="00E77C81" w:rsidRP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 xml:space="preserve">behov, </w:t>
      </w:r>
      <w:r w:rsidRPr="00D7543A">
        <w:rPr>
          <w:rFonts w:ascii="Verdana" w:hAnsi="Verdana"/>
          <w:b/>
          <w:bCs/>
          <w:color w:val="1F497D" w:themeColor="text2"/>
          <w:spacing w:val="4"/>
          <w:sz w:val="18"/>
          <w:szCs w:val="18"/>
        </w:rPr>
        <w:t>forventet budget og særlige udgifter under studieopholdet</w:t>
      </w:r>
    </w:p>
    <w:p w14:paraId="3EBDC649" w14:textId="77777777" w:rsidR="00CF1DAC" w:rsidRDefault="00CF1DAC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071927BA" w14:textId="77777777" w:rsidR="00CF1DAC" w:rsidRPr="006F4C64" w:rsidRDefault="00CF1DAC" w:rsidP="00897AD1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tbl>
      <w:tblPr>
        <w:tblW w:w="964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9640"/>
      </w:tblGrid>
      <w:tr w:rsidR="00897AD1" w:rsidRPr="00476B8E" w14:paraId="64E94F6D" w14:textId="77777777" w:rsidTr="00476B8E">
        <w:trPr>
          <w:cantSplit/>
          <w:trHeight w:val="483"/>
          <w:jc w:val="center"/>
        </w:trPr>
        <w:tc>
          <w:tcPr>
            <w:tcW w:w="9640" w:type="dxa"/>
            <w:shd w:val="clear" w:color="auto" w:fill="DBE5F1" w:themeFill="accent1" w:themeFillTint="33"/>
            <w:vAlign w:val="center"/>
          </w:tcPr>
          <w:p w14:paraId="73A6E698" w14:textId="3B5A52A1" w:rsidR="00897AD1" w:rsidRPr="00476B8E" w:rsidRDefault="00F04435" w:rsidP="00476B8E">
            <w:pPr>
              <w:pStyle w:val="Brdtekst3"/>
              <w:spacing w:before="40"/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</w:pPr>
            <w:r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Beskrivelse af behov</w:t>
            </w:r>
            <w:r w:rsidR="00310D70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/hjælp, som </w:t>
            </w:r>
            <w:r w:rsidR="00D7543A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jeg</w:t>
            </w:r>
            <w:r w:rsidR="00632058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søger</w:t>
            </w:r>
            <w:r w:rsidR="00310D70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yderligere tilskud til fra Erasmus+ </w:t>
            </w:r>
          </w:p>
        </w:tc>
      </w:tr>
      <w:tr w:rsidR="00897AD1" w:rsidRPr="006F4C64" w14:paraId="062F48D9" w14:textId="77777777" w:rsidTr="00AD6F0E">
        <w:trPr>
          <w:cantSplit/>
          <w:jc w:val="center"/>
        </w:trPr>
        <w:tc>
          <w:tcPr>
            <w:tcW w:w="9640" w:type="dxa"/>
          </w:tcPr>
          <w:p w14:paraId="6326D532" w14:textId="15755B81" w:rsidR="00310D70" w:rsidRDefault="00310D70" w:rsidP="007D33D6">
            <w:pPr>
              <w:pStyle w:val="Brdtekst3"/>
              <w:spacing w:before="40"/>
              <w:rPr>
                <w:rFonts w:ascii="Verdana" w:hAnsi="Verdana"/>
                <w:spacing w:val="4"/>
                <w:sz w:val="18"/>
                <w:szCs w:val="18"/>
              </w:rPr>
            </w:pPr>
          </w:p>
          <w:p w14:paraId="52442DAB" w14:textId="1C98CFBE" w:rsidR="007D33D6" w:rsidRDefault="007D33D6" w:rsidP="007D33D6">
            <w:pPr>
              <w:pStyle w:val="Brdtekst3"/>
              <w:spacing w:before="40"/>
              <w:rPr>
                <w:rFonts w:ascii="Verdana" w:hAnsi="Verdana"/>
                <w:spacing w:val="4"/>
                <w:sz w:val="18"/>
                <w:szCs w:val="18"/>
              </w:rPr>
            </w:pPr>
          </w:p>
          <w:p w14:paraId="2D665E9A" w14:textId="4B4804B9" w:rsidR="007D33D6" w:rsidRDefault="007D33D6" w:rsidP="007D33D6">
            <w:pPr>
              <w:pStyle w:val="Brdtekst3"/>
              <w:spacing w:before="40"/>
              <w:rPr>
                <w:rFonts w:ascii="Verdana" w:hAnsi="Verdana"/>
                <w:spacing w:val="4"/>
                <w:sz w:val="18"/>
                <w:szCs w:val="18"/>
              </w:rPr>
            </w:pPr>
          </w:p>
          <w:p w14:paraId="24EA11B0" w14:textId="77777777" w:rsidR="007D33D6" w:rsidRDefault="007D33D6" w:rsidP="007D33D6">
            <w:pPr>
              <w:pStyle w:val="Brdtekst3"/>
              <w:spacing w:before="40"/>
              <w:rPr>
                <w:rFonts w:ascii="Verdana" w:hAnsi="Verdana"/>
                <w:spacing w:val="4"/>
                <w:sz w:val="18"/>
                <w:szCs w:val="18"/>
              </w:rPr>
            </w:pPr>
          </w:p>
          <w:p w14:paraId="58BA828D" w14:textId="08C0AFD9" w:rsidR="007D33D6" w:rsidRPr="006F4C64" w:rsidRDefault="007D33D6" w:rsidP="007D33D6">
            <w:pPr>
              <w:pStyle w:val="Brdtekst3"/>
              <w:spacing w:before="40"/>
              <w:rPr>
                <w:rFonts w:ascii="Verdana" w:hAnsi="Verdana"/>
                <w:spacing w:val="4"/>
                <w:sz w:val="18"/>
                <w:szCs w:val="18"/>
              </w:rPr>
            </w:pPr>
          </w:p>
        </w:tc>
      </w:tr>
    </w:tbl>
    <w:p w14:paraId="31DDB128" w14:textId="77777777" w:rsidR="006A5B0C" w:rsidRPr="006F4C64" w:rsidRDefault="006A5B0C">
      <w:pPr>
        <w:rPr>
          <w:rFonts w:ascii="Verdana" w:hAnsi="Verdana"/>
          <w:sz w:val="18"/>
          <w:szCs w:val="18"/>
        </w:rPr>
      </w:pPr>
    </w:p>
    <w:tbl>
      <w:tblPr>
        <w:tblW w:w="964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8214"/>
        <w:gridCol w:w="1426"/>
      </w:tblGrid>
      <w:tr w:rsidR="002121E0" w:rsidRPr="006F4C64" w14:paraId="50A763A2" w14:textId="77777777" w:rsidTr="002D3EAD">
        <w:trPr>
          <w:cantSplit/>
          <w:trHeight w:val="402"/>
          <w:jc w:val="center"/>
        </w:trPr>
        <w:tc>
          <w:tcPr>
            <w:tcW w:w="9640" w:type="dxa"/>
            <w:gridSpan w:val="2"/>
            <w:tcBorders>
              <w:bottom w:val="single" w:sz="6" w:space="0" w:color="auto"/>
            </w:tcBorders>
            <w:shd w:val="clear" w:color="auto" w:fill="DBE5F1" w:themeFill="accent1" w:themeFillTint="33"/>
          </w:tcPr>
          <w:p w14:paraId="4F4978AD" w14:textId="77777777" w:rsidR="002121E0" w:rsidRPr="006F4C64" w:rsidRDefault="002121E0" w:rsidP="002D3EAD">
            <w:pPr>
              <w:pStyle w:val="Brdtekst3"/>
              <w:spacing w:before="40"/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</w:pPr>
            <w:r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Jeg vedlægger f</w:t>
            </w:r>
            <w:r w:rsidRPr="006F4C64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ølgende dokumentation </w:t>
            </w:r>
            <w:r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for mit behov</w:t>
            </w:r>
            <w:r w:rsidRPr="006F4C64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</w:t>
            </w:r>
            <w:r w:rsidRPr="006F4C64">
              <w:rPr>
                <w:rFonts w:ascii="Verdana" w:hAnsi="Verdana"/>
                <w:i w:val="0"/>
                <w:spacing w:val="4"/>
                <w:sz w:val="18"/>
                <w:szCs w:val="18"/>
              </w:rPr>
              <w:t>(sæt kryds for vedlagte)</w:t>
            </w:r>
          </w:p>
        </w:tc>
      </w:tr>
      <w:tr w:rsidR="002121E0" w:rsidRPr="00E77C81" w14:paraId="5028426B" w14:textId="77777777" w:rsidTr="002D3EAD">
        <w:trPr>
          <w:cantSplit/>
          <w:jc w:val="center"/>
        </w:trPr>
        <w:tc>
          <w:tcPr>
            <w:tcW w:w="8214" w:type="dxa"/>
            <w:shd w:val="clear" w:color="auto" w:fill="auto"/>
          </w:tcPr>
          <w:p w14:paraId="40A60F13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E77C81">
              <w:rPr>
                <w:rFonts w:ascii="Verdana" w:hAnsi="Verdana"/>
                <w:bCs/>
                <w:sz w:val="18"/>
                <w:szCs w:val="18"/>
              </w:rPr>
              <w:t>Dokumentation for at jeg modtager specialpædagogisk støtte (SPS)</w:t>
            </w:r>
          </w:p>
        </w:tc>
        <w:tc>
          <w:tcPr>
            <w:tcW w:w="1426" w:type="dxa"/>
            <w:shd w:val="clear" w:color="auto" w:fill="auto"/>
          </w:tcPr>
          <w:p w14:paraId="3D9D21D8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2121E0" w:rsidRPr="00E77C81" w14:paraId="35E3D1A1" w14:textId="77777777" w:rsidTr="002D3EAD">
        <w:trPr>
          <w:cantSplit/>
          <w:jc w:val="center"/>
        </w:trPr>
        <w:tc>
          <w:tcPr>
            <w:tcW w:w="8214" w:type="dxa"/>
            <w:shd w:val="clear" w:color="auto" w:fill="auto"/>
          </w:tcPr>
          <w:p w14:paraId="3388F2BD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E77C81">
              <w:rPr>
                <w:rFonts w:ascii="Verdana" w:hAnsi="Verdana"/>
                <w:bCs/>
                <w:sz w:val="18"/>
                <w:szCs w:val="18"/>
              </w:rPr>
              <w:t>Dokumentation for at jeg modtager hjælp i henhold til Lov om social service</w:t>
            </w:r>
          </w:p>
        </w:tc>
        <w:tc>
          <w:tcPr>
            <w:tcW w:w="1426" w:type="dxa"/>
            <w:shd w:val="clear" w:color="auto" w:fill="auto"/>
          </w:tcPr>
          <w:p w14:paraId="27D51DC5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2121E0" w:rsidRPr="00E77C81" w14:paraId="744AC810" w14:textId="77777777" w:rsidTr="002D3EAD">
        <w:trPr>
          <w:cantSplit/>
          <w:jc w:val="center"/>
        </w:trPr>
        <w:tc>
          <w:tcPr>
            <w:tcW w:w="8214" w:type="dxa"/>
            <w:shd w:val="clear" w:color="auto" w:fill="auto"/>
          </w:tcPr>
          <w:p w14:paraId="7FEDD6C4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E77C81">
              <w:rPr>
                <w:rFonts w:ascii="Verdana" w:hAnsi="Verdana"/>
                <w:bCs/>
                <w:sz w:val="18"/>
                <w:szCs w:val="18"/>
              </w:rPr>
              <w:t>Dokumentation for at jeg modtager SU Handicaptillæg</w:t>
            </w:r>
          </w:p>
        </w:tc>
        <w:tc>
          <w:tcPr>
            <w:tcW w:w="1426" w:type="dxa"/>
            <w:shd w:val="clear" w:color="auto" w:fill="auto"/>
          </w:tcPr>
          <w:p w14:paraId="62550FC4" w14:textId="77777777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  <w:tr w:rsidR="002121E0" w:rsidRPr="00E77C81" w14:paraId="14995BBA" w14:textId="77777777" w:rsidTr="002D3EAD">
        <w:trPr>
          <w:cantSplit/>
          <w:jc w:val="center"/>
        </w:trPr>
        <w:tc>
          <w:tcPr>
            <w:tcW w:w="8214" w:type="dxa"/>
            <w:shd w:val="clear" w:color="auto" w:fill="auto"/>
          </w:tcPr>
          <w:p w14:paraId="73EA034C" w14:textId="632301A4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  <w:r w:rsidRPr="00E77C81">
              <w:rPr>
                <w:rFonts w:ascii="Verdana" w:hAnsi="Verdana"/>
                <w:bCs/>
                <w:sz w:val="18"/>
                <w:szCs w:val="18"/>
              </w:rPr>
              <w:lastRenderedPageBreak/>
              <w:t>Lægeerklæring</w:t>
            </w:r>
            <w:r w:rsidR="00EA3CF6">
              <w:rPr>
                <w:rFonts w:ascii="Verdana" w:hAnsi="Verdana"/>
                <w:bCs/>
                <w:sz w:val="18"/>
                <w:szCs w:val="18"/>
              </w:rPr>
              <w:t xml:space="preserve"> (hvor din læge gør rede for dit behov eller lidelse)</w:t>
            </w:r>
          </w:p>
        </w:tc>
        <w:tc>
          <w:tcPr>
            <w:tcW w:w="1426" w:type="dxa"/>
            <w:shd w:val="clear" w:color="auto" w:fill="auto"/>
          </w:tcPr>
          <w:p w14:paraId="738D739E" w14:textId="7AE39B10" w:rsidR="002121E0" w:rsidRPr="00E77C81" w:rsidRDefault="002121E0" w:rsidP="00E77C81">
            <w:pPr>
              <w:pStyle w:val="Sidefod"/>
              <w:tabs>
                <w:tab w:val="clear" w:pos="4819"/>
                <w:tab w:val="clear" w:pos="9071"/>
              </w:tabs>
              <w:spacing w:before="80" w:after="80"/>
              <w:rPr>
                <w:rFonts w:ascii="Verdana" w:hAnsi="Verdana"/>
                <w:bCs/>
                <w:sz w:val="18"/>
                <w:szCs w:val="18"/>
              </w:rPr>
            </w:pPr>
          </w:p>
        </w:tc>
      </w:tr>
    </w:tbl>
    <w:p w14:paraId="02157DF4" w14:textId="4C1E2E08" w:rsidR="00476B8E" w:rsidRDefault="00476B8E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8"/>
        <w:gridCol w:w="1254"/>
        <w:gridCol w:w="1286"/>
        <w:gridCol w:w="11"/>
      </w:tblGrid>
      <w:tr w:rsidR="006F4C64" w:rsidRPr="00476B8E" w14:paraId="395B36EF" w14:textId="77777777" w:rsidTr="003B2D29">
        <w:trPr>
          <w:gridAfter w:val="1"/>
          <w:wAfter w:w="11" w:type="dxa"/>
          <w:cantSplit/>
          <w:trHeight w:val="407"/>
        </w:trPr>
        <w:tc>
          <w:tcPr>
            <w:tcW w:w="9628" w:type="dxa"/>
            <w:gridSpan w:val="3"/>
            <w:shd w:val="clear" w:color="auto" w:fill="DBE5F1" w:themeFill="accent1" w:themeFillTint="33"/>
          </w:tcPr>
          <w:p w14:paraId="569BFD8F" w14:textId="48139C54" w:rsidR="006F4C64" w:rsidRPr="00476B8E" w:rsidRDefault="006F4C64" w:rsidP="00476B8E">
            <w:pPr>
              <w:pStyle w:val="Brdtekst3"/>
              <w:spacing w:before="40"/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</w:pPr>
            <w:r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br w:type="page"/>
            </w:r>
            <w:r w:rsidR="00E31B23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Udgifter jeg søger dækning til</w:t>
            </w:r>
            <w:r w:rsidR="008A1830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(</w:t>
            </w:r>
            <w:r w:rsidR="00632058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mit </w:t>
            </w:r>
            <w:r w:rsidR="008A1830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forvente</w:t>
            </w:r>
            <w:r w:rsidR="003B2D29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de</w:t>
            </w:r>
            <w:r w:rsidR="008A1830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forbrug</w:t>
            </w:r>
            <w:r w:rsidR="00E31B23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/budget</w:t>
            </w:r>
            <w:r w:rsidR="00887BC5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 xml:space="preserve"> </w:t>
            </w:r>
            <w:r w:rsidR="00887BC5" w:rsidRPr="00586269">
              <w:rPr>
                <w:rFonts w:ascii="Verdana" w:hAnsi="Verdana"/>
                <w:b/>
                <w:i w:val="0"/>
                <w:color w:val="FF0000"/>
                <w:spacing w:val="4"/>
                <w:sz w:val="18"/>
                <w:szCs w:val="18"/>
              </w:rPr>
              <w:t>for hele perioden</w:t>
            </w:r>
            <w:r w:rsidR="00E31B23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)</w:t>
            </w:r>
          </w:p>
        </w:tc>
      </w:tr>
      <w:tr w:rsidR="008B4649" w:rsidRPr="006F4C64" w14:paraId="7002B03F" w14:textId="77777777" w:rsidTr="003B2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C3EB86" w14:textId="30958388" w:rsidR="008B4649" w:rsidRPr="006F4C64" w:rsidRDefault="008B4649" w:rsidP="00290D77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6F4C64"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  <w:t>Beskriv udgiftstype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573C72" w14:textId="533ECDD0" w:rsidR="008B4649" w:rsidRPr="006F4C64" w:rsidRDefault="008A1830" w:rsidP="00290D77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  <w:t>B</w:t>
            </w:r>
            <w:r w:rsidR="008B4649" w:rsidRPr="006F4C64"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  <w:t>eløb i alt</w:t>
            </w: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E882" w14:textId="584E5FD7" w:rsidR="008B4649" w:rsidRPr="006F4C64" w:rsidRDefault="008B4649" w:rsidP="00290D77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6F4C64"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  <w:t>Valuta</w:t>
            </w:r>
            <w:r w:rsidR="00BC0E5C">
              <w:rPr>
                <w:rFonts w:ascii="Verdana" w:hAnsi="Verdana"/>
                <w:b/>
                <w:bCs/>
                <w:color w:val="000000"/>
                <w:sz w:val="18"/>
                <w:szCs w:val="18"/>
                <w:lang w:eastAsia="da-DK"/>
              </w:rPr>
              <w:t xml:space="preserve"> (DKK/EUR)</w:t>
            </w:r>
          </w:p>
        </w:tc>
      </w:tr>
      <w:tr w:rsidR="008B4649" w:rsidRPr="006F4C64" w14:paraId="1E488896" w14:textId="77777777" w:rsidTr="007D33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00588B" w14:textId="42B556AB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045BE" w14:textId="661267D4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05063" w14:textId="20F159E5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8B4649" w:rsidRPr="006F4C64" w14:paraId="0542414D" w14:textId="77777777" w:rsidTr="007D33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C35B9" w14:textId="41CAADC5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C92D2" w14:textId="2E016079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96DB2" w14:textId="6B260E59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8B4649" w:rsidRPr="006F4C64" w14:paraId="4865C059" w14:textId="77777777" w:rsidTr="007D33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29FF7" w14:textId="17793BA1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FCF5C" w14:textId="4F0810C9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52D298" w14:textId="05DECA6B" w:rsidR="008B4649" w:rsidRPr="008648C6" w:rsidRDefault="008B4649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8A1830" w:rsidRPr="006F4C64" w14:paraId="1A650F52" w14:textId="77777777" w:rsidTr="003B2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1A3E" w14:textId="187E32BF" w:rsidR="008A1830" w:rsidRPr="008648C6" w:rsidRDefault="008A1830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07BB1" w14:textId="4A8CD96E" w:rsidR="008A1830" w:rsidRPr="008648C6" w:rsidRDefault="008A1830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B5ED7F" w14:textId="77777777" w:rsidR="008A1830" w:rsidRPr="008648C6" w:rsidRDefault="008A1830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7D33D6" w:rsidRPr="006F4C64" w14:paraId="3262DEA0" w14:textId="77777777" w:rsidTr="003B2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29E93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A1B56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D772FB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7D33D6" w:rsidRPr="006F4C64" w14:paraId="168D9F1A" w14:textId="77777777" w:rsidTr="003B2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C82C9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72528F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5DD0A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  <w:tr w:rsidR="007D33D6" w:rsidRPr="006F4C64" w14:paraId="30FD4693" w14:textId="77777777" w:rsidTr="003B2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C6E1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07863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72EDB" w14:textId="77777777" w:rsidR="007D33D6" w:rsidRPr="008648C6" w:rsidRDefault="007D33D6" w:rsidP="008648C6">
            <w:pPr>
              <w:pStyle w:val="Brdtekst3"/>
              <w:spacing w:before="40"/>
              <w:rPr>
                <w:rFonts w:ascii="Verdana" w:hAnsi="Verdana"/>
                <w:i w:val="0"/>
                <w:iCs w:val="0"/>
                <w:spacing w:val="4"/>
                <w:sz w:val="18"/>
                <w:szCs w:val="18"/>
              </w:rPr>
            </w:pPr>
          </w:p>
        </w:tc>
      </w:tr>
    </w:tbl>
    <w:p w14:paraId="4C5CCD9E" w14:textId="387A3CCA" w:rsidR="00310D70" w:rsidRDefault="00310D70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spacing w:val="4"/>
          <w:sz w:val="18"/>
          <w:szCs w:val="18"/>
        </w:rPr>
      </w:pPr>
    </w:p>
    <w:p w14:paraId="43B0912B" w14:textId="0D8D9CC9" w:rsidR="00CF1DAC" w:rsidRDefault="00CF1DAC"/>
    <w:p w14:paraId="08CAF03B" w14:textId="2266A000" w:rsidR="00AF01F9" w:rsidRPr="00A2366F" w:rsidRDefault="00AF01F9" w:rsidP="00AF01F9">
      <w:pPr>
        <w:pStyle w:val="Sidefod"/>
        <w:tabs>
          <w:tab w:val="clear" w:pos="4819"/>
          <w:tab w:val="clear" w:pos="9071"/>
        </w:tabs>
        <w:rPr>
          <w:rFonts w:ascii="Verdana" w:hAnsi="Verdana"/>
          <w:b/>
          <w:bCs/>
          <w:iCs/>
          <w:spacing w:val="4"/>
          <w:sz w:val="18"/>
          <w:szCs w:val="18"/>
        </w:rPr>
      </w:pPr>
      <w:r w:rsidRPr="00A2366F">
        <w:rPr>
          <w:rFonts w:ascii="Verdana" w:hAnsi="Verdana"/>
          <w:b/>
          <w:bCs/>
          <w:iCs/>
          <w:spacing w:val="4"/>
          <w:sz w:val="18"/>
          <w:szCs w:val="18"/>
        </w:rPr>
        <w:t>Vigtigt i forhold til udgifter og dokumentation</w:t>
      </w:r>
      <w:r>
        <w:rPr>
          <w:rFonts w:ascii="Verdana" w:hAnsi="Verdana"/>
          <w:b/>
          <w:bCs/>
          <w:iCs/>
          <w:spacing w:val="4"/>
          <w:sz w:val="18"/>
          <w:szCs w:val="18"/>
        </w:rPr>
        <w:t xml:space="preserve"> herfor</w:t>
      </w:r>
      <w:r w:rsidRPr="00A2366F">
        <w:rPr>
          <w:rFonts w:ascii="Verdana" w:hAnsi="Verdana"/>
          <w:b/>
          <w:bCs/>
          <w:iCs/>
          <w:spacing w:val="4"/>
          <w:sz w:val="18"/>
          <w:szCs w:val="18"/>
        </w:rPr>
        <w:t xml:space="preserve"> </w:t>
      </w:r>
    </w:p>
    <w:p w14:paraId="6C6EB18A" w14:textId="5E091165" w:rsidR="00AF01F9" w:rsidRPr="00A2366F" w:rsidRDefault="00AF01F9" w:rsidP="00AF01F9">
      <w:pPr>
        <w:pStyle w:val="Sidefod"/>
        <w:tabs>
          <w:tab w:val="clear" w:pos="4819"/>
          <w:tab w:val="clear" w:pos="9071"/>
        </w:tabs>
        <w:rPr>
          <w:rFonts w:ascii="Verdana" w:hAnsi="Verdana"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Inclusion support er baseret på faktiske udgifter. Alle udgifter skal kunne dokumenteres efter studieopholdet. </w:t>
      </w:r>
      <w:r w:rsidR="005A2DB7">
        <w:rPr>
          <w:rFonts w:ascii="Verdana" w:hAnsi="Verdana" w:cs="Arial"/>
          <w:bCs/>
          <w:iCs/>
          <w:spacing w:val="4"/>
          <w:sz w:val="18"/>
          <w:szCs w:val="18"/>
        </w:rPr>
        <w:t>Du skal sende k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vitteringer for forbrug/udgifter til:</w:t>
      </w:r>
      <w:r w:rsidRPr="00A2366F">
        <w:rPr>
          <w:rFonts w:ascii="Verdana" w:hAnsi="Verdana"/>
          <w:iCs/>
          <w:spacing w:val="4"/>
          <w:sz w:val="18"/>
          <w:szCs w:val="18"/>
        </w:rPr>
        <w:t xml:space="preserve"> </w:t>
      </w:r>
      <w:hyperlink r:id="rId8" w:history="1">
        <w:r w:rsidRPr="00A2366F">
          <w:rPr>
            <w:rStyle w:val="Hyperlink"/>
            <w:rFonts w:ascii="Verdana" w:hAnsi="Verdana"/>
            <w:iCs/>
            <w:spacing w:val="4"/>
            <w:sz w:val="18"/>
            <w:szCs w:val="18"/>
          </w:rPr>
          <w:t>erasmus@au.dk</w:t>
        </w:r>
      </w:hyperlink>
      <w:r w:rsidRPr="00A2366F">
        <w:rPr>
          <w:rFonts w:ascii="Verdana" w:hAnsi="Verdana"/>
          <w:iCs/>
          <w:spacing w:val="4"/>
          <w:sz w:val="18"/>
          <w:szCs w:val="18"/>
        </w:rPr>
        <w:t xml:space="preserve">. </w:t>
      </w:r>
    </w:p>
    <w:p w14:paraId="6D9DFE7B" w14:textId="77777777" w:rsidR="00AF01F9" w:rsidRPr="00A2366F" w:rsidRDefault="00AF01F9" w:rsidP="00AF01F9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61389E8E" w14:textId="77777777" w:rsidR="00AF01F9" w:rsidRPr="00A2366F" w:rsidRDefault="00AF01F9" w:rsidP="00AF01F9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Hvis de faktiske udgifter viser sig at være mindre end budgetteret vil dit Inclusion Support beløb blive nedjusteret. En eventuel tilbagebetaling kan blive aktuel</w:t>
      </w:r>
      <w:r>
        <w:rPr>
          <w:rFonts w:ascii="Verdana" w:hAnsi="Verdana" w:cs="Arial"/>
          <w:bCs/>
          <w:iCs/>
          <w:spacing w:val="4"/>
          <w:sz w:val="18"/>
          <w:szCs w:val="18"/>
        </w:rPr>
        <w:t>, hvis du i første omgang har fået for meget udbetalt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. </w:t>
      </w:r>
    </w:p>
    <w:p w14:paraId="51CB511A" w14:textId="77777777" w:rsidR="00AF20DE" w:rsidRPr="008B4649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Cs/>
          <w:spacing w:val="4"/>
          <w:sz w:val="18"/>
          <w:szCs w:val="18"/>
        </w:rPr>
      </w:pPr>
    </w:p>
    <w:p w14:paraId="4294F84B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tbl>
      <w:tblPr>
        <w:tblW w:w="964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1268"/>
        <w:gridCol w:w="8372"/>
      </w:tblGrid>
      <w:tr w:rsidR="00AF20DE" w:rsidRPr="00476B8E" w14:paraId="50DBCA11" w14:textId="77777777" w:rsidTr="00476B8E">
        <w:trPr>
          <w:cantSplit/>
          <w:trHeight w:val="360"/>
          <w:jc w:val="center"/>
        </w:trPr>
        <w:tc>
          <w:tcPr>
            <w:tcW w:w="9640" w:type="dxa"/>
            <w:gridSpan w:val="2"/>
            <w:shd w:val="clear" w:color="auto" w:fill="DBE5F1" w:themeFill="accent1" w:themeFillTint="33"/>
          </w:tcPr>
          <w:p w14:paraId="680632E8" w14:textId="7459A581" w:rsidR="00AF20DE" w:rsidRPr="00476B8E" w:rsidRDefault="00AF20DE" w:rsidP="00476B8E">
            <w:pPr>
              <w:pStyle w:val="Brdtekst3"/>
              <w:spacing w:before="40"/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</w:pPr>
            <w:r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Underskrift</w:t>
            </w:r>
            <w:r w:rsidR="008561D8" w:rsidRPr="00476B8E">
              <w:rPr>
                <w:rFonts w:ascii="Verdana" w:hAnsi="Verdana"/>
                <w:b/>
                <w:i w:val="0"/>
                <w:spacing w:val="4"/>
                <w:sz w:val="18"/>
                <w:szCs w:val="18"/>
              </w:rPr>
              <w:t>/Tro – og loveerklæring</w:t>
            </w:r>
          </w:p>
        </w:tc>
      </w:tr>
      <w:tr w:rsidR="006F4C64" w:rsidRPr="006F4C64" w14:paraId="757EA5DF" w14:textId="77777777" w:rsidTr="00FD3D83">
        <w:trPr>
          <w:cantSplit/>
          <w:jc w:val="center"/>
        </w:trPr>
        <w:tc>
          <w:tcPr>
            <w:tcW w:w="9640" w:type="dxa"/>
            <w:gridSpan w:val="2"/>
            <w:shd w:val="clear" w:color="auto" w:fill="auto"/>
          </w:tcPr>
          <w:p w14:paraId="7D09A151" w14:textId="7C8EDEE3" w:rsidR="006F4C64" w:rsidRPr="006F4C64" w:rsidRDefault="006F4C64" w:rsidP="006F4C64">
            <w:pPr>
              <w:pStyle w:val="Overskrift5"/>
              <w:tabs>
                <w:tab w:val="left" w:pos="3177"/>
                <w:tab w:val="left" w:pos="4848"/>
              </w:tabs>
              <w:spacing w:before="240" w:after="240"/>
              <w:rPr>
                <w:rFonts w:ascii="Verdana" w:hAnsi="Verdana" w:cs="Arial"/>
                <w:b w:val="0"/>
                <w:bCs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Jeg bekræfter hermed, at jeg ikke på anden vis får dækket disse udgifter. Det er </w:t>
            </w:r>
            <w:r w:rsidR="008561D8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enten </w:t>
            </w: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>udgifter, som jeg normalvis ikke får dækket</w:t>
            </w:r>
            <w:r w:rsidR="00BC0E5C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 eller </w:t>
            </w:r>
            <w:r w:rsidR="0016116A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ikke </w:t>
            </w:r>
            <w:r w:rsidR="00BC0E5C">
              <w:rPr>
                <w:rFonts w:ascii="Verdana" w:hAnsi="Verdana" w:cs="Arial"/>
                <w:b w:val="0"/>
                <w:bCs/>
                <w:sz w:val="18"/>
                <w:szCs w:val="18"/>
              </w:rPr>
              <w:t>har behov for</w:t>
            </w: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 i Danmark, eller udgifter som jeg får dækket </w:t>
            </w:r>
            <w:r w:rsidR="008561D8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i Danmark </w:t>
            </w:r>
            <w:r w:rsidR="00FD2476">
              <w:rPr>
                <w:rFonts w:ascii="Verdana" w:hAnsi="Verdana" w:cs="Arial"/>
                <w:b w:val="0"/>
                <w:bCs/>
                <w:sz w:val="18"/>
                <w:szCs w:val="18"/>
              </w:rPr>
              <w:t>– m</w:t>
            </w:r>
            <w:r w:rsidR="008561D8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en </w:t>
            </w:r>
            <w:r w:rsidRPr="006F4C64">
              <w:rPr>
                <w:rFonts w:ascii="Verdana" w:hAnsi="Verdana" w:cs="Arial"/>
                <w:b w:val="0"/>
                <w:bCs/>
                <w:sz w:val="18"/>
                <w:szCs w:val="18"/>
              </w:rPr>
              <w:t xml:space="preserve">hvor det ikke er muligt at tage den økonomiske støtte med til udlandet.  </w:t>
            </w:r>
          </w:p>
        </w:tc>
      </w:tr>
      <w:tr w:rsidR="00AF20DE" w:rsidRPr="006F4C64" w14:paraId="5A1D817A" w14:textId="77777777" w:rsidTr="00390FFC">
        <w:trPr>
          <w:cantSplit/>
          <w:jc w:val="center"/>
        </w:trPr>
        <w:tc>
          <w:tcPr>
            <w:tcW w:w="1268" w:type="dxa"/>
            <w:shd w:val="clear" w:color="auto" w:fill="auto"/>
          </w:tcPr>
          <w:p w14:paraId="1AE3DB93" w14:textId="0726A475" w:rsidR="00AF20DE" w:rsidRPr="006F4C64" w:rsidRDefault="00390FFC" w:rsidP="00492E45">
            <w:pPr>
              <w:pStyle w:val="Overskrift5"/>
              <w:tabs>
                <w:tab w:val="left" w:pos="3177"/>
                <w:tab w:val="left" w:pos="4848"/>
              </w:tabs>
              <w:spacing w:before="240" w:line="276" w:lineRule="auto"/>
              <w:rPr>
                <w:rFonts w:ascii="Verdana" w:hAnsi="Verdana" w:cs="Arial"/>
                <w:b w:val="0"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sz w:val="18"/>
                <w:szCs w:val="18"/>
              </w:rPr>
              <w:t xml:space="preserve">Studerende </w:t>
            </w:r>
          </w:p>
        </w:tc>
        <w:tc>
          <w:tcPr>
            <w:tcW w:w="8372" w:type="dxa"/>
            <w:shd w:val="clear" w:color="auto" w:fill="auto"/>
          </w:tcPr>
          <w:p w14:paraId="326B515F" w14:textId="5C0753F7" w:rsidR="00AF20DE" w:rsidRPr="007D33D6" w:rsidRDefault="00DF41E9" w:rsidP="00492E45">
            <w:pPr>
              <w:pStyle w:val="Overskrift5"/>
              <w:tabs>
                <w:tab w:val="left" w:pos="3177"/>
                <w:tab w:val="left" w:pos="4848"/>
              </w:tabs>
              <w:spacing w:before="24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innie Mouse</w:t>
            </w:r>
          </w:p>
        </w:tc>
      </w:tr>
      <w:tr w:rsidR="00AF20DE" w:rsidRPr="006F4C64" w14:paraId="1C5FB696" w14:textId="77777777" w:rsidTr="00390FFC">
        <w:trPr>
          <w:cantSplit/>
          <w:jc w:val="center"/>
        </w:trPr>
        <w:tc>
          <w:tcPr>
            <w:tcW w:w="1268" w:type="dxa"/>
            <w:shd w:val="clear" w:color="auto" w:fill="auto"/>
          </w:tcPr>
          <w:p w14:paraId="06541EAB" w14:textId="33EF4009" w:rsidR="00AF20DE" w:rsidRPr="006F4C64" w:rsidRDefault="00AF20DE" w:rsidP="00390FFC">
            <w:pPr>
              <w:pStyle w:val="Overskrift5"/>
              <w:tabs>
                <w:tab w:val="left" w:pos="3177"/>
                <w:tab w:val="left" w:pos="4848"/>
              </w:tabs>
              <w:spacing w:before="240" w:line="276" w:lineRule="auto"/>
              <w:rPr>
                <w:rFonts w:ascii="Verdana" w:hAnsi="Verdana"/>
                <w:sz w:val="18"/>
                <w:szCs w:val="18"/>
              </w:rPr>
            </w:pPr>
            <w:r w:rsidRPr="006F4C64">
              <w:rPr>
                <w:rFonts w:ascii="Verdana" w:hAnsi="Verdana" w:cs="Arial"/>
                <w:b w:val="0"/>
                <w:sz w:val="18"/>
                <w:szCs w:val="18"/>
              </w:rPr>
              <w:t xml:space="preserve">Underskrift </w:t>
            </w:r>
          </w:p>
        </w:tc>
        <w:tc>
          <w:tcPr>
            <w:tcW w:w="8372" w:type="dxa"/>
            <w:shd w:val="clear" w:color="auto" w:fill="auto"/>
          </w:tcPr>
          <w:p w14:paraId="6429383F" w14:textId="77777777" w:rsidR="00AF20DE" w:rsidRPr="006F4C64" w:rsidRDefault="00AF20DE" w:rsidP="00492E45">
            <w:pPr>
              <w:pStyle w:val="Overskrift5"/>
              <w:tabs>
                <w:tab w:val="left" w:pos="3177"/>
                <w:tab w:val="left" w:pos="4848"/>
              </w:tabs>
              <w:spacing w:before="240"/>
              <w:rPr>
                <w:rFonts w:ascii="Verdana" w:hAnsi="Verdana" w:cs="Arial"/>
                <w:b w:val="0"/>
                <w:sz w:val="18"/>
                <w:szCs w:val="18"/>
              </w:rPr>
            </w:pPr>
          </w:p>
        </w:tc>
      </w:tr>
    </w:tbl>
    <w:p w14:paraId="1EEC48F9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5CB7FF64" w14:textId="77777777" w:rsidR="009E6F69" w:rsidRPr="009E6F69" w:rsidRDefault="009E6F69" w:rsidP="009E6F69">
      <w:pPr>
        <w:pStyle w:val="Sidefod"/>
        <w:rPr>
          <w:rFonts w:ascii="Verdana" w:hAnsi="Verdana" w:cs="Arial"/>
          <w:i/>
          <w:spacing w:val="4"/>
          <w:sz w:val="18"/>
          <w:szCs w:val="18"/>
        </w:rPr>
      </w:pPr>
      <w:r w:rsidRPr="009E6F69">
        <w:rPr>
          <w:rFonts w:ascii="Verdana" w:hAnsi="Verdana" w:cs="Arial"/>
          <w:i/>
          <w:spacing w:val="4"/>
          <w:sz w:val="18"/>
          <w:szCs w:val="18"/>
        </w:rPr>
        <w:t xml:space="preserve">Digital underskrift er ok (ikke tastet på tastaturet). </w:t>
      </w:r>
    </w:p>
    <w:p w14:paraId="69B83FF0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5C79BEF7" w14:textId="4B345731" w:rsidR="00AF20DE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7909C9AD" w14:textId="078AE684" w:rsidR="00787BA8" w:rsidRPr="00A2366F" w:rsidRDefault="00787BA8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3BBA12B0" w14:textId="6D797585" w:rsidR="009E6F69" w:rsidRDefault="00D7543A" w:rsidP="00352B38">
      <w:pPr>
        <w:pStyle w:val="Sidefod"/>
        <w:rPr>
          <w:rFonts w:ascii="Verdana" w:hAnsi="Verdana"/>
          <w:iCs/>
          <w:sz w:val="16"/>
          <w:szCs w:val="16"/>
        </w:rPr>
      </w:pPr>
      <w:r w:rsidRPr="00D7543A">
        <w:rPr>
          <w:rFonts w:ascii="Verdana" w:hAnsi="Verdana" w:cs="Arial"/>
          <w:b/>
          <w:bCs/>
          <w:iCs/>
          <w:spacing w:val="4"/>
          <w:sz w:val="18"/>
          <w:szCs w:val="18"/>
        </w:rPr>
        <w:t>Indsend ansøgningsskemaet</w:t>
      </w:r>
      <w:r w:rsidR="009E6F69">
        <w:rPr>
          <w:rFonts w:ascii="Verdana" w:hAnsi="Verdana" w:cs="Arial"/>
          <w:b/>
          <w:bCs/>
          <w:iCs/>
          <w:spacing w:val="4"/>
          <w:sz w:val="18"/>
          <w:szCs w:val="18"/>
        </w:rPr>
        <w:t xml:space="preserve"> og relevante bilag</w:t>
      </w:r>
      <w:r>
        <w:rPr>
          <w:rFonts w:ascii="Verdana" w:hAnsi="Verdana" w:cs="Arial"/>
          <w:iCs/>
          <w:spacing w:val="4"/>
          <w:sz w:val="18"/>
          <w:szCs w:val="18"/>
        </w:rPr>
        <w:br/>
      </w:r>
      <w:r w:rsidR="00352B38" w:rsidRPr="00A2366F">
        <w:rPr>
          <w:rFonts w:ascii="Verdana" w:hAnsi="Verdana" w:cs="Arial"/>
          <w:iCs/>
          <w:spacing w:val="4"/>
          <w:sz w:val="18"/>
          <w:szCs w:val="18"/>
        </w:rPr>
        <w:t>Ansøgning</w:t>
      </w:r>
      <w:r w:rsidR="00AF01F9">
        <w:rPr>
          <w:rFonts w:ascii="Verdana" w:hAnsi="Verdana" w:cs="Arial"/>
          <w:iCs/>
          <w:spacing w:val="4"/>
          <w:sz w:val="18"/>
          <w:szCs w:val="18"/>
        </w:rPr>
        <w:t>s</w:t>
      </w:r>
      <w:r w:rsidR="00BC0E5C">
        <w:rPr>
          <w:rFonts w:ascii="Verdana" w:hAnsi="Verdana" w:cs="Arial"/>
          <w:iCs/>
          <w:spacing w:val="4"/>
          <w:sz w:val="18"/>
          <w:szCs w:val="18"/>
        </w:rPr>
        <w:t>skemaet</w:t>
      </w:r>
      <w:r w:rsidR="00352B38" w:rsidRPr="00A2366F">
        <w:rPr>
          <w:rFonts w:ascii="Verdana" w:hAnsi="Verdana" w:cs="Arial"/>
          <w:iCs/>
          <w:spacing w:val="4"/>
          <w:sz w:val="18"/>
          <w:szCs w:val="18"/>
        </w:rPr>
        <w:t xml:space="preserve"> udfyldes, underskrives og indsendes </w:t>
      </w:r>
      <w:r w:rsidR="009E6F69">
        <w:rPr>
          <w:rFonts w:ascii="Verdana" w:hAnsi="Verdana" w:cs="Arial"/>
          <w:iCs/>
          <w:spacing w:val="4"/>
          <w:sz w:val="18"/>
          <w:szCs w:val="18"/>
        </w:rPr>
        <w:t xml:space="preserve">sammen med relevante bilag </w:t>
      </w:r>
      <w:r w:rsidR="00352B38" w:rsidRPr="00A2366F">
        <w:rPr>
          <w:rFonts w:ascii="Verdana" w:hAnsi="Verdana" w:cs="Arial"/>
          <w:iCs/>
          <w:spacing w:val="4"/>
          <w:sz w:val="18"/>
          <w:szCs w:val="18"/>
        </w:rPr>
        <w:t>til</w:t>
      </w:r>
      <w:r w:rsidR="0071687B" w:rsidRPr="00A2366F">
        <w:rPr>
          <w:rFonts w:ascii="Verdana" w:hAnsi="Verdana" w:cs="Arial"/>
          <w:iCs/>
          <w:spacing w:val="4"/>
          <w:sz w:val="18"/>
          <w:szCs w:val="18"/>
        </w:rPr>
        <w:t>:</w:t>
      </w:r>
      <w:r w:rsidR="00352B38" w:rsidRPr="00A2366F">
        <w:rPr>
          <w:rFonts w:ascii="Verdana" w:hAnsi="Verdana"/>
          <w:iCs/>
          <w:sz w:val="16"/>
          <w:szCs w:val="16"/>
        </w:rPr>
        <w:t xml:space="preserve"> </w:t>
      </w:r>
    </w:p>
    <w:p w14:paraId="7AE11661" w14:textId="77777777" w:rsidR="009E6F69" w:rsidRDefault="009E6F69" w:rsidP="00352B38">
      <w:pPr>
        <w:pStyle w:val="Sidefod"/>
        <w:rPr>
          <w:rFonts w:ascii="Verdana" w:hAnsi="Verdana"/>
          <w:iCs/>
          <w:sz w:val="16"/>
          <w:szCs w:val="16"/>
        </w:rPr>
      </w:pPr>
    </w:p>
    <w:p w14:paraId="1D264B8E" w14:textId="09F442D3" w:rsidR="0071687B" w:rsidRPr="00A2366F" w:rsidRDefault="00E72259" w:rsidP="00352B38">
      <w:pPr>
        <w:pStyle w:val="Sidefod"/>
        <w:rPr>
          <w:rFonts w:ascii="Verdana" w:hAnsi="Verdana"/>
          <w:iCs/>
          <w:sz w:val="16"/>
          <w:szCs w:val="16"/>
        </w:rPr>
      </w:pPr>
      <w:hyperlink r:id="rId9" w:history="1">
        <w:r w:rsidR="009E6F69" w:rsidRPr="00D07957">
          <w:rPr>
            <w:rStyle w:val="Hyperlink"/>
            <w:rFonts w:ascii="Verdana" w:hAnsi="Verdana"/>
            <w:iCs/>
            <w:sz w:val="18"/>
            <w:szCs w:val="18"/>
          </w:rPr>
          <w:t>erasmus@au.dk</w:t>
        </w:r>
      </w:hyperlink>
      <w:r w:rsidR="00352B38" w:rsidRPr="00A2366F">
        <w:rPr>
          <w:rFonts w:ascii="Verdana" w:hAnsi="Verdana"/>
          <w:iCs/>
          <w:sz w:val="16"/>
          <w:szCs w:val="16"/>
        </w:rPr>
        <w:t xml:space="preserve">  </w:t>
      </w:r>
      <w:r w:rsidR="00D7543A">
        <w:rPr>
          <w:rFonts w:ascii="Verdana" w:hAnsi="Verdana"/>
          <w:iCs/>
          <w:sz w:val="16"/>
          <w:szCs w:val="16"/>
        </w:rPr>
        <w:br/>
      </w:r>
    </w:p>
    <w:p w14:paraId="4E32645C" w14:textId="77777777" w:rsidR="00D7543A" w:rsidRDefault="00D7543A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Du vil blive kontaktet, hvis der er brug for yderligere info. </w:t>
      </w:r>
    </w:p>
    <w:p w14:paraId="1D6EB61C" w14:textId="77777777" w:rsidR="00D7543A" w:rsidRDefault="00D7543A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507DF557" w14:textId="7E40F7C8" w:rsidR="00AF20DE" w:rsidRDefault="00787BA8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Der er ingen garanti for at få </w:t>
      </w:r>
      <w:r w:rsidR="00AF01F9">
        <w:rPr>
          <w:rFonts w:ascii="Verdana" w:hAnsi="Verdana" w:cs="Arial"/>
          <w:bCs/>
          <w:iCs/>
          <w:spacing w:val="4"/>
          <w:sz w:val="18"/>
          <w:szCs w:val="18"/>
        </w:rPr>
        <w:t xml:space="preserve">Erasmus+ 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Inclusion Support. Ansøgningen indsendes af Aarhus Universitet til Styrelsen for </w:t>
      </w:r>
      <w:r w:rsidR="00AF01F9">
        <w:rPr>
          <w:rFonts w:ascii="Verdana" w:hAnsi="Verdana" w:cs="Arial"/>
          <w:bCs/>
          <w:iCs/>
          <w:spacing w:val="4"/>
          <w:sz w:val="18"/>
          <w:szCs w:val="18"/>
        </w:rPr>
        <w:t>U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ddannelse og </w:t>
      </w:r>
      <w:r w:rsidR="00AF01F9">
        <w:rPr>
          <w:rFonts w:ascii="Verdana" w:hAnsi="Verdana" w:cs="Arial"/>
          <w:bCs/>
          <w:iCs/>
          <w:spacing w:val="4"/>
          <w:sz w:val="18"/>
          <w:szCs w:val="18"/>
        </w:rPr>
        <w:t>F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orskning</w:t>
      </w:r>
      <w:r w:rsidR="00AF01F9">
        <w:rPr>
          <w:rFonts w:ascii="Verdana" w:hAnsi="Verdana" w:cs="Arial"/>
          <w:bCs/>
          <w:iCs/>
          <w:spacing w:val="4"/>
          <w:sz w:val="18"/>
          <w:szCs w:val="18"/>
        </w:rPr>
        <w:t xml:space="preserve"> (det nationale Erasmus+ agentur)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>, som vil vurdere</w:t>
      </w:r>
      <w:r w:rsidR="00AF01F9">
        <w:rPr>
          <w:rFonts w:ascii="Verdana" w:hAnsi="Verdana" w:cs="Arial"/>
          <w:bCs/>
          <w:iCs/>
          <w:spacing w:val="4"/>
          <w:sz w:val="18"/>
          <w:szCs w:val="18"/>
        </w:rPr>
        <w:t xml:space="preserve"> ansøgningen </w:t>
      </w:r>
      <w:r w:rsidRPr="00A2366F">
        <w:rPr>
          <w:rFonts w:ascii="Verdana" w:hAnsi="Verdana" w:cs="Arial"/>
          <w:bCs/>
          <w:iCs/>
          <w:spacing w:val="4"/>
          <w:sz w:val="18"/>
          <w:szCs w:val="18"/>
        </w:rPr>
        <w:t xml:space="preserve">og afgøre tilskuddet. </w:t>
      </w:r>
    </w:p>
    <w:p w14:paraId="36C2F2B4" w14:textId="6FE5A82C" w:rsidR="00D7543A" w:rsidRDefault="00D7543A" w:rsidP="00310D70">
      <w:pPr>
        <w:pStyle w:val="Sidefod"/>
        <w:tabs>
          <w:tab w:val="clear" w:pos="4819"/>
          <w:tab w:val="clear" w:pos="9071"/>
        </w:tabs>
        <w:rPr>
          <w:rFonts w:ascii="Verdana" w:hAnsi="Verdana" w:cs="Arial"/>
          <w:bCs/>
          <w:iCs/>
          <w:spacing w:val="4"/>
          <w:sz w:val="18"/>
          <w:szCs w:val="18"/>
        </w:rPr>
      </w:pPr>
    </w:p>
    <w:p w14:paraId="58719672" w14:textId="592C9696" w:rsidR="00D7543A" w:rsidRPr="006F4C64" w:rsidRDefault="00D7543A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  <w:r>
        <w:rPr>
          <w:rFonts w:ascii="Verdana" w:hAnsi="Verdana" w:cs="Arial"/>
          <w:bCs/>
          <w:iCs/>
          <w:spacing w:val="4"/>
          <w:sz w:val="18"/>
          <w:szCs w:val="18"/>
        </w:rPr>
        <w:t xml:space="preserve">Behandlingstiden er typisk 3-6 uger. </w:t>
      </w:r>
    </w:p>
    <w:p w14:paraId="0B39ED4A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4850EBD3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6373E37A" w14:textId="77777777" w:rsidR="00AF20DE" w:rsidRPr="006F4C64" w:rsidRDefault="00AF20DE" w:rsidP="00310D70">
      <w:pPr>
        <w:pStyle w:val="Sidefod"/>
        <w:tabs>
          <w:tab w:val="clear" w:pos="4819"/>
          <w:tab w:val="clear" w:pos="9071"/>
        </w:tabs>
        <w:rPr>
          <w:rFonts w:ascii="Verdana" w:hAnsi="Verdana"/>
          <w:i/>
          <w:spacing w:val="4"/>
          <w:sz w:val="18"/>
          <w:szCs w:val="18"/>
        </w:rPr>
      </w:pPr>
    </w:p>
    <w:p w14:paraId="6FEAB9C0" w14:textId="77777777" w:rsidR="009506B8" w:rsidRPr="006F4C64" w:rsidRDefault="005E548C">
      <w:pPr>
        <w:rPr>
          <w:rFonts w:ascii="Verdana" w:hAnsi="Verdana"/>
          <w:sz w:val="18"/>
          <w:szCs w:val="18"/>
        </w:rPr>
      </w:pPr>
      <w:r w:rsidRPr="006F4C64">
        <w:rPr>
          <w:rFonts w:ascii="Verdana" w:hAnsi="Verdana"/>
          <w:sz w:val="18"/>
          <w:szCs w:val="18"/>
        </w:rPr>
        <w:tab/>
      </w:r>
    </w:p>
    <w:sectPr w:rsidR="009506B8" w:rsidRPr="006F4C64" w:rsidSect="00E77C81">
      <w:headerReference w:type="default" r:id="rId10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3DC77" w14:textId="77777777" w:rsidR="003E366B" w:rsidRDefault="003E366B" w:rsidP="00897AD1">
      <w:r>
        <w:separator/>
      </w:r>
    </w:p>
  </w:endnote>
  <w:endnote w:type="continuationSeparator" w:id="0">
    <w:p w14:paraId="66FB7D39" w14:textId="77777777" w:rsidR="003E366B" w:rsidRDefault="003E366B" w:rsidP="00897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4F350" w14:textId="77777777" w:rsidR="003E366B" w:rsidRDefault="003E366B" w:rsidP="00897AD1">
      <w:r>
        <w:separator/>
      </w:r>
    </w:p>
  </w:footnote>
  <w:footnote w:type="continuationSeparator" w:id="0">
    <w:p w14:paraId="10E4697A" w14:textId="77777777" w:rsidR="003E366B" w:rsidRDefault="003E366B" w:rsidP="00897AD1">
      <w:r>
        <w:continuationSeparator/>
      </w:r>
    </w:p>
  </w:footnote>
  <w:footnote w:id="1">
    <w:p w14:paraId="59E087D3" w14:textId="4E29AD18" w:rsidR="00E72259" w:rsidRDefault="00E72259">
      <w:pPr>
        <w:pStyle w:val="Fodnotetekst"/>
      </w:pPr>
      <w:r>
        <w:rPr>
          <w:rStyle w:val="Fodnotehenvisning"/>
        </w:rPr>
        <w:footnoteRef/>
      </w:r>
      <w:r>
        <w:t xml:space="preserve"> Send en mail til </w:t>
      </w:r>
      <w:hyperlink r:id="rId1" w:history="1">
        <w:r w:rsidRPr="00093625">
          <w:rPr>
            <w:rStyle w:val="Hyperlink"/>
          </w:rPr>
          <w:t>erasmus@dmjx.dk</w:t>
        </w:r>
      </w:hyperlink>
      <w:r>
        <w:t xml:space="preserve"> far at høre bevillingsnummeret</w:t>
      </w:r>
    </w:p>
  </w:footnote>
  <w:footnote w:id="2">
    <w:p w14:paraId="02E49D88" w14:textId="39632ADA" w:rsidR="006941A8" w:rsidRDefault="006941A8">
      <w:pPr>
        <w:pStyle w:val="Fodnotetekst"/>
      </w:pPr>
      <w:r>
        <w:rPr>
          <w:rStyle w:val="Fodnotehenvisning"/>
        </w:rPr>
        <w:footnoteRef/>
      </w:r>
      <w:r>
        <w:t xml:space="preserve"> Dette er skolens officielle adresse og gælder for både campus Aarhus og campus Københav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A2AD7" w14:textId="43A7CFE5" w:rsidR="00136E2F" w:rsidRPr="009228C7" w:rsidRDefault="00136E2F">
    <w:pPr>
      <w:pStyle w:val="Sidehoved"/>
      <w:rPr>
        <w:rFonts w:asciiTheme="minorHAnsi" w:hAnsiTheme="minorHAnsi"/>
      </w:rPr>
    </w:pPr>
    <w:r w:rsidRPr="009228C7">
      <w:rPr>
        <w:rFonts w:asciiTheme="minorHAnsi" w:hAnsiTheme="minorHAnsi"/>
        <w:noProof/>
        <w:lang w:eastAsia="da-DK"/>
      </w:rPr>
      <w:drawing>
        <wp:anchor distT="0" distB="0" distL="114300" distR="114300" simplePos="0" relativeHeight="251659264" behindDoc="0" locked="0" layoutInCell="1" allowOverlap="1" wp14:anchorId="6B740AFF" wp14:editId="5DD6BE8A">
          <wp:simplePos x="0" y="0"/>
          <wp:positionH relativeFrom="margin">
            <wp:posOffset>4560570</wp:posOffset>
          </wp:positionH>
          <wp:positionV relativeFrom="margin">
            <wp:posOffset>-805815</wp:posOffset>
          </wp:positionV>
          <wp:extent cx="1731010" cy="499745"/>
          <wp:effectExtent l="0" t="0" r="2540" b="0"/>
          <wp:wrapNone/>
          <wp:docPr id="5" name="Billed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-Erasmus+_vect_P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1010" cy="499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E1A4721" w14:textId="77777777" w:rsidR="00136E2F" w:rsidRDefault="00136E2F">
    <w:pPr>
      <w:pStyle w:val="Sidehoved"/>
    </w:pPr>
  </w:p>
  <w:p w14:paraId="0127B2B4" w14:textId="77777777" w:rsidR="00136E2F" w:rsidRPr="00136E2F" w:rsidRDefault="00136E2F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7D6"/>
    <w:multiLevelType w:val="hybridMultilevel"/>
    <w:tmpl w:val="EA08C7B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84827"/>
    <w:multiLevelType w:val="multilevel"/>
    <w:tmpl w:val="9190A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0329719">
    <w:abstractNumId w:val="1"/>
  </w:num>
  <w:num w:numId="2" w16cid:durableId="1962608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sjS2NDC3NDY0MzdU0lEKTi0uzszPAykwNKwFAJqJICItAAAA"/>
  </w:docVars>
  <w:rsids>
    <w:rsidRoot w:val="00897AD1"/>
    <w:rsid w:val="000C7716"/>
    <w:rsid w:val="00136E2F"/>
    <w:rsid w:val="0016116A"/>
    <w:rsid w:val="001F557D"/>
    <w:rsid w:val="002121E0"/>
    <w:rsid w:val="00216A7C"/>
    <w:rsid w:val="00225441"/>
    <w:rsid w:val="00240722"/>
    <w:rsid w:val="00290D77"/>
    <w:rsid w:val="002E2734"/>
    <w:rsid w:val="00310D70"/>
    <w:rsid w:val="00352B38"/>
    <w:rsid w:val="00370C8A"/>
    <w:rsid w:val="00390FFC"/>
    <w:rsid w:val="003B2D29"/>
    <w:rsid w:val="003E366B"/>
    <w:rsid w:val="00405200"/>
    <w:rsid w:val="00421981"/>
    <w:rsid w:val="00476B8E"/>
    <w:rsid w:val="00481C5A"/>
    <w:rsid w:val="00486A17"/>
    <w:rsid w:val="00494FAE"/>
    <w:rsid w:val="004A796F"/>
    <w:rsid w:val="004B579B"/>
    <w:rsid w:val="004D1C38"/>
    <w:rsid w:val="00575403"/>
    <w:rsid w:val="00586269"/>
    <w:rsid w:val="005A2DB7"/>
    <w:rsid w:val="005B4257"/>
    <w:rsid w:val="005D3DEC"/>
    <w:rsid w:val="005E548C"/>
    <w:rsid w:val="006232DD"/>
    <w:rsid w:val="00632058"/>
    <w:rsid w:val="00643F4F"/>
    <w:rsid w:val="006670BC"/>
    <w:rsid w:val="006722FD"/>
    <w:rsid w:val="006941A8"/>
    <w:rsid w:val="006A5B0C"/>
    <w:rsid w:val="006C3B8F"/>
    <w:rsid w:val="006F4C64"/>
    <w:rsid w:val="0071687B"/>
    <w:rsid w:val="00744EE8"/>
    <w:rsid w:val="00756C10"/>
    <w:rsid w:val="00787BA8"/>
    <w:rsid w:val="00790000"/>
    <w:rsid w:val="007A09E5"/>
    <w:rsid w:val="007C72DC"/>
    <w:rsid w:val="007D33D6"/>
    <w:rsid w:val="007E7FC8"/>
    <w:rsid w:val="007F1051"/>
    <w:rsid w:val="008438E3"/>
    <w:rsid w:val="008561D8"/>
    <w:rsid w:val="008648C6"/>
    <w:rsid w:val="00887BC5"/>
    <w:rsid w:val="00897AD1"/>
    <w:rsid w:val="008A1830"/>
    <w:rsid w:val="008B4649"/>
    <w:rsid w:val="008C00F5"/>
    <w:rsid w:val="008C772A"/>
    <w:rsid w:val="008E2BF9"/>
    <w:rsid w:val="008F5E23"/>
    <w:rsid w:val="009228C7"/>
    <w:rsid w:val="00922B5D"/>
    <w:rsid w:val="009506B8"/>
    <w:rsid w:val="009B6AFE"/>
    <w:rsid w:val="009E6F69"/>
    <w:rsid w:val="00A12F85"/>
    <w:rsid w:val="00A2366F"/>
    <w:rsid w:val="00A76145"/>
    <w:rsid w:val="00A87F7B"/>
    <w:rsid w:val="00AD6F0E"/>
    <w:rsid w:val="00AF01F9"/>
    <w:rsid w:val="00AF20DE"/>
    <w:rsid w:val="00B405DE"/>
    <w:rsid w:val="00BC0E5C"/>
    <w:rsid w:val="00C53DAC"/>
    <w:rsid w:val="00CF1DAC"/>
    <w:rsid w:val="00D61053"/>
    <w:rsid w:val="00D7543A"/>
    <w:rsid w:val="00DF41E9"/>
    <w:rsid w:val="00E31B23"/>
    <w:rsid w:val="00E72259"/>
    <w:rsid w:val="00E77C81"/>
    <w:rsid w:val="00E95D59"/>
    <w:rsid w:val="00EA3CF6"/>
    <w:rsid w:val="00F04435"/>
    <w:rsid w:val="00FB21FA"/>
    <w:rsid w:val="00FD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A79590F"/>
  <w15:docId w15:val="{47449A6C-C840-4CBD-965F-4138252E1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Overskrift1">
    <w:name w:val="heading 1"/>
    <w:basedOn w:val="Normal"/>
    <w:next w:val="Normal"/>
    <w:link w:val="Overskrift1Tegn"/>
    <w:qFormat/>
    <w:rsid w:val="00897AD1"/>
    <w:pPr>
      <w:keepNext/>
      <w:tabs>
        <w:tab w:val="left" w:pos="-720"/>
      </w:tabs>
      <w:suppressAutoHyphens/>
      <w:spacing w:before="47" w:after="109"/>
      <w:jc w:val="center"/>
      <w:outlineLvl w:val="0"/>
    </w:pPr>
    <w:rPr>
      <w:b/>
      <w:caps/>
      <w:spacing w:val="-3"/>
      <w:sz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71687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Overskrift5">
    <w:name w:val="heading 5"/>
    <w:basedOn w:val="Normal"/>
    <w:next w:val="Normal"/>
    <w:link w:val="Overskrift5Tegn"/>
    <w:qFormat/>
    <w:rsid w:val="00897AD1"/>
    <w:pPr>
      <w:keepNext/>
      <w:outlineLvl w:val="4"/>
    </w:pPr>
    <w:rPr>
      <w:rFonts w:ascii="Arial Narrow" w:hAnsi="Arial Narrow"/>
      <w:b/>
      <w:spacing w:val="4"/>
      <w:sz w:val="24"/>
    </w:rPr>
  </w:style>
  <w:style w:type="paragraph" w:styleId="Overskrift6">
    <w:name w:val="heading 6"/>
    <w:basedOn w:val="Normal"/>
    <w:next w:val="Normal"/>
    <w:link w:val="Overskrift6Tegn"/>
    <w:qFormat/>
    <w:rsid w:val="00897AD1"/>
    <w:pPr>
      <w:keepNext/>
      <w:tabs>
        <w:tab w:val="left" w:pos="-720"/>
      </w:tabs>
      <w:suppressAutoHyphens/>
      <w:ind w:right="449"/>
      <w:outlineLvl w:val="5"/>
    </w:pPr>
    <w:rPr>
      <w:b/>
      <w:spacing w:val="-2"/>
      <w:sz w:val="24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rsid w:val="00897AD1"/>
    <w:rPr>
      <w:rFonts w:ascii="Times New Roman" w:eastAsia="Times New Roman" w:hAnsi="Times New Roman" w:cs="Times New Roman"/>
      <w:b/>
      <w:caps/>
      <w:spacing w:val="-3"/>
      <w:sz w:val="28"/>
      <w:szCs w:val="20"/>
      <w:lang w:val="en-GB"/>
    </w:rPr>
  </w:style>
  <w:style w:type="character" w:customStyle="1" w:styleId="Overskrift5Tegn">
    <w:name w:val="Overskrift 5 Tegn"/>
    <w:basedOn w:val="Standardskrifttypeiafsnit"/>
    <w:link w:val="Overskrift5"/>
    <w:rsid w:val="00897AD1"/>
    <w:rPr>
      <w:rFonts w:ascii="Arial Narrow" w:eastAsia="Times New Roman" w:hAnsi="Arial Narrow" w:cs="Times New Roman"/>
      <w:b/>
      <w:spacing w:val="4"/>
      <w:sz w:val="24"/>
      <w:szCs w:val="20"/>
    </w:rPr>
  </w:style>
  <w:style w:type="character" w:customStyle="1" w:styleId="Overskrift6Tegn">
    <w:name w:val="Overskrift 6 Tegn"/>
    <w:basedOn w:val="Standardskrifttypeiafsnit"/>
    <w:link w:val="Overskrift6"/>
    <w:rsid w:val="00897AD1"/>
    <w:rPr>
      <w:rFonts w:ascii="Times New Roman" w:eastAsia="Times New Roman" w:hAnsi="Times New Roman" w:cs="Times New Roman"/>
      <w:b/>
      <w:spacing w:val="-2"/>
      <w:sz w:val="24"/>
      <w:szCs w:val="20"/>
      <w:lang w:val="en-GB"/>
    </w:rPr>
  </w:style>
  <w:style w:type="paragraph" w:styleId="Sidefod">
    <w:name w:val="footer"/>
    <w:basedOn w:val="Normal"/>
    <w:link w:val="SidefodTegn"/>
    <w:rsid w:val="00897AD1"/>
    <w:pPr>
      <w:tabs>
        <w:tab w:val="center" w:pos="4819"/>
        <w:tab w:val="right" w:pos="9071"/>
      </w:tabs>
    </w:pPr>
    <w:rPr>
      <w:rFonts w:ascii="Courier" w:hAnsi="Courier"/>
    </w:rPr>
  </w:style>
  <w:style w:type="character" w:customStyle="1" w:styleId="SidefodTegn">
    <w:name w:val="Sidefod Tegn"/>
    <w:basedOn w:val="Standardskrifttypeiafsnit"/>
    <w:link w:val="Sidefod"/>
    <w:rsid w:val="00897AD1"/>
    <w:rPr>
      <w:rFonts w:ascii="Courier" w:eastAsia="Times New Roman" w:hAnsi="Courier" w:cs="Times New Roman"/>
      <w:sz w:val="20"/>
      <w:szCs w:val="20"/>
      <w:lang w:val="en-GB"/>
    </w:rPr>
  </w:style>
  <w:style w:type="paragraph" w:styleId="Brdtekst3">
    <w:name w:val="Body Text 3"/>
    <w:basedOn w:val="Normal"/>
    <w:link w:val="Brdtekst3Tegn"/>
    <w:rsid w:val="00897AD1"/>
    <w:rPr>
      <w:rFonts w:ascii="Arial Narrow" w:hAnsi="Arial Narrow" w:cs="Arial"/>
      <w:i/>
      <w:iCs/>
    </w:rPr>
  </w:style>
  <w:style w:type="character" w:customStyle="1" w:styleId="Brdtekst3Tegn">
    <w:name w:val="Brødtekst 3 Tegn"/>
    <w:basedOn w:val="Standardskrifttypeiafsnit"/>
    <w:link w:val="Brdtekst3"/>
    <w:rsid w:val="00897AD1"/>
    <w:rPr>
      <w:rFonts w:ascii="Arial Narrow" w:eastAsia="Times New Roman" w:hAnsi="Arial Narrow" w:cs="Arial"/>
      <w:i/>
      <w:iCs/>
      <w:sz w:val="20"/>
      <w:szCs w:val="20"/>
      <w:lang w:val="en-GB"/>
    </w:rPr>
  </w:style>
  <w:style w:type="paragraph" w:styleId="Sidehoved">
    <w:name w:val="header"/>
    <w:basedOn w:val="Normal"/>
    <w:link w:val="SidehovedTegn"/>
    <w:uiPriority w:val="99"/>
    <w:unhideWhenUsed/>
    <w:rsid w:val="00897AD1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897AD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Standardskrifttypeiafsnit"/>
    <w:uiPriority w:val="99"/>
    <w:unhideWhenUsed/>
    <w:rsid w:val="00136E2F"/>
    <w:rPr>
      <w:color w:val="0000FF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A76145"/>
    <w:rPr>
      <w:color w:val="605E5C"/>
      <w:shd w:val="clear" w:color="auto" w:fill="E1DFDD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71687B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6941A8"/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6941A8"/>
    <w:rPr>
      <w:rFonts w:ascii="Times New Roman" w:eastAsia="Times New Roman" w:hAnsi="Times New Roman" w:cs="Times New Roman"/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6941A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au.d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rasmus@au.dk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@dmjx.d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74FB6-85C8-4C17-99B1-B17E961C7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5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tte Esager Rasmussen</dc:creator>
  <cp:lastModifiedBy>Xavier Lepetit (XAL) | DMJX</cp:lastModifiedBy>
  <cp:revision>3</cp:revision>
  <cp:lastPrinted>2015-01-19T09:35:00Z</cp:lastPrinted>
  <dcterms:created xsi:type="dcterms:W3CDTF">2024-01-05T12:28:00Z</dcterms:created>
  <dcterms:modified xsi:type="dcterms:W3CDTF">2024-01-05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</Properties>
</file>